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554E6" w14:textId="1F3A8A4B" w:rsidR="005946AA" w:rsidRDefault="005946AA" w:rsidP="00B734BC">
      <w:pPr>
        <w:jc w:val="center"/>
        <w:rPr>
          <w:rFonts w:ascii="Arial" w:hAnsi="Arial" w:cs="Arial"/>
          <w:b/>
          <w:bCs/>
          <w:sz w:val="52"/>
          <w:szCs w:val="52"/>
        </w:rPr>
      </w:pPr>
      <w:r w:rsidRPr="00414EA1">
        <w:rPr>
          <w:rFonts w:ascii="Arial" w:hAnsi="Arial" w:cs="Arial"/>
          <w:b/>
          <w:bCs/>
          <w:noProof/>
          <w:sz w:val="52"/>
          <w:szCs w:val="52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715A5F42" wp14:editId="079D01B7">
                <wp:simplePos x="0" y="0"/>
                <wp:positionH relativeFrom="column">
                  <wp:posOffset>168910</wp:posOffset>
                </wp:positionH>
                <wp:positionV relativeFrom="paragraph">
                  <wp:posOffset>180340</wp:posOffset>
                </wp:positionV>
                <wp:extent cx="9909810" cy="7812405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9909810" cy="781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751090" id="Rectangle 1" o:spid="_x0000_s1026" style="position:absolute;margin-left:13.3pt;margin-top:14.2pt;width:780.3pt;height:615.1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" filled="f" stroked="f" strokeweight="2pt">
                <v:shadow color="black [0]"/>
                <o:lock v:ext="edit" shapetype="t"/>
                <v:textbox inset="0,0,0,0"/>
              </v:rect>
            </w:pict>
          </mc:Fallback>
        </mc:AlternateContent>
      </w:r>
      <w:r w:rsidR="00B734BC" w:rsidRPr="00414EA1">
        <w:rPr>
          <w:rFonts w:ascii="Arial" w:hAnsi="Arial" w:cs="Arial"/>
          <w:b/>
          <w:bCs/>
          <w:sz w:val="52"/>
          <w:szCs w:val="52"/>
        </w:rPr>
        <w:t>Engineering Peer Tutoring Schedule</w:t>
      </w:r>
    </w:p>
    <w:p w14:paraId="717241BC" w14:textId="77777777" w:rsidR="00584A29" w:rsidRPr="00414EA1" w:rsidRDefault="00584A29" w:rsidP="00B734BC">
      <w:pPr>
        <w:jc w:val="center"/>
        <w:rPr>
          <w:rFonts w:ascii="Arial" w:hAnsi="Arial" w:cs="Arial"/>
          <w:b/>
          <w:bCs/>
        </w:rPr>
      </w:pPr>
    </w:p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48"/>
        <w:gridCol w:w="2937"/>
        <w:gridCol w:w="3023"/>
        <w:gridCol w:w="2836"/>
        <w:gridCol w:w="2836"/>
      </w:tblGrid>
      <w:tr w:rsidR="003B7635" w:rsidRPr="00414EA1" w14:paraId="373855B8" w14:textId="0703DBDD" w:rsidTr="003B7635">
        <w:trPr>
          <w:trHeight w:val="1123"/>
          <w:jc w:val="center"/>
        </w:trPr>
        <w:tc>
          <w:tcPr>
            <w:tcW w:w="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4C6E7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D02F4D" w14:textId="77777777" w:rsidR="003B7635" w:rsidRPr="003B242A" w:rsidRDefault="003B7635" w:rsidP="003B7635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421C2892" w14:textId="790F7A35" w:rsidR="003B7635" w:rsidRPr="003B242A" w:rsidRDefault="003B7635" w:rsidP="003B7635">
            <w:pPr>
              <w:widowControl w:val="0"/>
              <w:jc w:val="center"/>
              <w:rPr>
                <w:rFonts w:ascii="Arial" w:hAnsi="Arial" w:cs="Arial"/>
              </w:rPr>
            </w:pPr>
            <w:r w:rsidRPr="003B242A">
              <w:rPr>
                <w:rFonts w:ascii="Arial" w:hAnsi="Arial" w:cs="Arial"/>
                <w:b/>
                <w:bCs/>
              </w:rPr>
              <w:t>Will Walker</w:t>
            </w:r>
          </w:p>
        </w:tc>
        <w:tc>
          <w:tcPr>
            <w:tcW w:w="102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462A8F" w14:textId="77777777" w:rsidR="003B7635" w:rsidRPr="003B242A" w:rsidRDefault="003B7635" w:rsidP="003B7635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1E992D19" w14:textId="316643DC" w:rsidR="003B7635" w:rsidRPr="003B242A" w:rsidRDefault="003B7635" w:rsidP="003B7635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 w:rsidRPr="003B242A">
              <w:rPr>
                <w:rFonts w:ascii="Arial" w:hAnsi="Arial" w:cs="Arial"/>
                <w:b/>
                <w:bCs/>
              </w:rPr>
              <w:t>Niresha</w:t>
            </w:r>
          </w:p>
          <w:p w14:paraId="10B2FC8E" w14:textId="2647F3F2" w:rsidR="003B7635" w:rsidRPr="003B242A" w:rsidRDefault="003B7635" w:rsidP="003B7635">
            <w:pPr>
              <w:widowControl w:val="0"/>
              <w:jc w:val="center"/>
              <w:rPr>
                <w:rFonts w:ascii="Arial" w:hAnsi="Arial" w:cs="Arial"/>
              </w:rPr>
            </w:pPr>
            <w:r w:rsidRPr="003B242A">
              <w:rPr>
                <w:rFonts w:ascii="Arial" w:hAnsi="Arial" w:cs="Arial"/>
                <w:b/>
                <w:bCs/>
              </w:rPr>
              <w:t>Wanigasekara</w:t>
            </w:r>
          </w:p>
        </w:tc>
        <w:tc>
          <w:tcPr>
            <w:tcW w:w="105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5684BB" w14:textId="77777777" w:rsidR="003B7635" w:rsidRDefault="003B7635" w:rsidP="003B7635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47CFB061" w14:textId="13B62282" w:rsidR="003B7635" w:rsidRPr="003B242A" w:rsidRDefault="003B7635" w:rsidP="003B7635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lizabeth Lumsdaine</w:t>
            </w:r>
          </w:p>
        </w:tc>
        <w:tc>
          <w:tcPr>
            <w:tcW w:w="9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50"/>
            <w:vAlign w:val="center"/>
          </w:tcPr>
          <w:p w14:paraId="1176DAF0" w14:textId="77777777" w:rsidR="003B7635" w:rsidRDefault="003B7635" w:rsidP="003B7635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</w:p>
          <w:p w14:paraId="4BDFB625" w14:textId="75351BC2" w:rsidR="003B7635" w:rsidRPr="003B242A" w:rsidRDefault="003B7635" w:rsidP="003B7635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ean Borwick</w:t>
            </w:r>
          </w:p>
        </w:tc>
        <w:tc>
          <w:tcPr>
            <w:tcW w:w="9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50"/>
            <w:vAlign w:val="center"/>
          </w:tcPr>
          <w:p w14:paraId="3A165393" w14:textId="2CF4928F" w:rsidR="003B7635" w:rsidRDefault="003B7635" w:rsidP="003B7635">
            <w:pPr>
              <w:widowControl w:val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SBE Study Night</w:t>
            </w:r>
          </w:p>
        </w:tc>
      </w:tr>
      <w:tr w:rsidR="003B7635" w:rsidRPr="00414EA1" w14:paraId="31EE8626" w14:textId="76C95541" w:rsidTr="003B7635">
        <w:trPr>
          <w:trHeight w:val="2448"/>
          <w:jc w:val="center"/>
        </w:trPr>
        <w:tc>
          <w:tcPr>
            <w:tcW w:w="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D4E19" w14:textId="77777777" w:rsidR="003B7635" w:rsidRPr="0096418B" w:rsidRDefault="003B7635" w:rsidP="009D5F3B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0170558B" w14:textId="77777777" w:rsidR="003B7635" w:rsidRPr="0096418B" w:rsidRDefault="003B7635" w:rsidP="009D5F3B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7A676160" w14:textId="25E96349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Mon: 9:30a – 12:30p </w:t>
            </w:r>
          </w:p>
          <w:p w14:paraId="42045442" w14:textId="66FF9CBE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Tues: 3:00p – 5:00p</w:t>
            </w:r>
          </w:p>
          <w:p w14:paraId="4A8DDF22" w14:textId="19C915F1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Weds: 9:30a – 12:30p</w:t>
            </w:r>
          </w:p>
          <w:p w14:paraId="5F38DE48" w14:textId="1DE3D229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Thurs: 3:00a – 5:00p</w:t>
            </w:r>
          </w:p>
          <w:p w14:paraId="36BC90F1" w14:textId="77777777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</w:p>
          <w:p w14:paraId="7B984AAC" w14:textId="77777777" w:rsidR="003B7635" w:rsidRPr="0096418B" w:rsidRDefault="003B7635" w:rsidP="009D5F3B">
            <w:pPr>
              <w:widowControl w:val="0"/>
              <w:rPr>
                <w:rFonts w:ascii="Arial" w:hAnsi="Arial" w:cs="Arial"/>
                <w:sz w:val="28"/>
                <w:szCs w:val="2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Virtual (via Upswing):</w:t>
            </w:r>
          </w:p>
          <w:p w14:paraId="0A3096E1" w14:textId="0392684E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Mon: 3:00p – 6:00p</w:t>
            </w:r>
          </w:p>
          <w:p w14:paraId="66CB564D" w14:textId="4B815380" w:rsidR="003B7635" w:rsidRPr="0096418B" w:rsidRDefault="003B7635" w:rsidP="009D5F3B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Weds: 5:30p – 7:30p</w:t>
            </w:r>
          </w:p>
        </w:tc>
        <w:tc>
          <w:tcPr>
            <w:tcW w:w="102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45A53" w14:textId="77777777" w:rsidR="003B7635" w:rsidRPr="0096418B" w:rsidRDefault="003B7635" w:rsidP="009D5F3B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25AA1219" w14:textId="77777777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077BAC66" w14:textId="5B000F75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Mon: 8:30a-11:00a, 2:30p-4:00p</w:t>
            </w:r>
          </w:p>
          <w:p w14:paraId="288E0D9D" w14:textId="08700C2F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Wed: 8:30a-10:00a, 2:30p-4:00p</w:t>
            </w:r>
          </w:p>
          <w:p w14:paraId="1F7D678C" w14:textId="77777777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Cs/>
                <w:sz w:val="18"/>
                <w:szCs w:val="18"/>
              </w:rPr>
              <w:t> </w:t>
            </w:r>
          </w:p>
          <w:p w14:paraId="28FA3B0E" w14:textId="77777777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Virtual (via Upswing):</w:t>
            </w:r>
          </w:p>
          <w:p w14:paraId="179C701F" w14:textId="40CCBD09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Fri: 8:30a-11:00a, 2:30p-5:00p</w:t>
            </w:r>
          </w:p>
          <w:p w14:paraId="13D71233" w14:textId="3E32ECD3" w:rsidR="003B7635" w:rsidRPr="0096418B" w:rsidRDefault="003B7635" w:rsidP="009D5F3B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Sat: 10:30a-1:00p</w:t>
            </w:r>
          </w:p>
        </w:tc>
        <w:tc>
          <w:tcPr>
            <w:tcW w:w="105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71B0D" w14:textId="77777777" w:rsidR="003B7635" w:rsidRPr="0096418B" w:rsidRDefault="003B7635" w:rsidP="009D5F3B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38958CA7" w14:textId="77777777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5C41BA38" w14:textId="7CDB6531" w:rsidR="003B7635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Mon: </w:t>
            </w:r>
            <w:r>
              <w:rPr>
                <w:rFonts w:ascii="Arial" w:hAnsi="Arial" w:cs="Arial"/>
                <w:sz w:val="18"/>
                <w:szCs w:val="18"/>
              </w:rPr>
              <w:t>4:00p-6:00p</w:t>
            </w:r>
          </w:p>
          <w:p w14:paraId="5D93F9D2" w14:textId="5C2EC451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ues: 1:00p-2:30p</w:t>
            </w:r>
          </w:p>
          <w:p w14:paraId="6091ECE1" w14:textId="5A0C3ED5" w:rsidR="003B7635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Wed: 4:00p</w:t>
            </w:r>
            <w:r>
              <w:rPr>
                <w:rFonts w:ascii="Arial" w:hAnsi="Arial" w:cs="Arial"/>
                <w:sz w:val="18"/>
                <w:szCs w:val="18"/>
              </w:rPr>
              <w:t>-6:00p</w:t>
            </w:r>
          </w:p>
          <w:p w14:paraId="21385B27" w14:textId="79E89950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ri: 12:00p-2:00p</w:t>
            </w:r>
          </w:p>
          <w:p w14:paraId="59395B37" w14:textId="77777777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Cs/>
                <w:sz w:val="18"/>
                <w:szCs w:val="18"/>
              </w:rPr>
              <w:t> </w:t>
            </w:r>
          </w:p>
          <w:p w14:paraId="086D20E7" w14:textId="77777777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Virtual (via Upswing):</w:t>
            </w:r>
          </w:p>
          <w:p w14:paraId="3F1D5A29" w14:textId="4F1909F3" w:rsidR="003B7635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n: 9:10a-10:10a</w:t>
            </w:r>
          </w:p>
          <w:p w14:paraId="2650C173" w14:textId="57486EDF" w:rsidR="003B7635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ed: 9:10a-10:10a</w:t>
            </w:r>
          </w:p>
          <w:p w14:paraId="5D94022D" w14:textId="63B207CA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 xml:space="preserve">Fri: </w:t>
            </w:r>
            <w:r>
              <w:rPr>
                <w:rFonts w:ascii="Arial" w:hAnsi="Arial" w:cs="Arial"/>
                <w:sz w:val="18"/>
                <w:szCs w:val="18"/>
              </w:rPr>
              <w:t>9:10a-10:10a</w:t>
            </w:r>
          </w:p>
          <w:p w14:paraId="029BFEEC" w14:textId="5AC9157C" w:rsidR="003B7635" w:rsidRPr="00414EA1" w:rsidRDefault="003B7635" w:rsidP="009D5F3B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Sat: 10: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Pr="0096418B">
              <w:rPr>
                <w:rFonts w:ascii="Arial" w:hAnsi="Arial" w:cs="Arial"/>
                <w:sz w:val="18"/>
                <w:szCs w:val="18"/>
              </w:rPr>
              <w:t>0a-1:00p</w:t>
            </w:r>
          </w:p>
        </w:tc>
        <w:tc>
          <w:tcPr>
            <w:tcW w:w="9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03F877" w14:textId="77777777" w:rsidR="003B7635" w:rsidRPr="0096418B" w:rsidRDefault="003B7635" w:rsidP="00515EE9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695FAB7E" w14:textId="77777777" w:rsidR="003B7635" w:rsidRPr="0096418B" w:rsidRDefault="003B7635" w:rsidP="00515EE9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1642FECE" w14:textId="02F4ACC8" w:rsidR="003B7635" w:rsidRPr="0096418B" w:rsidRDefault="003B7635" w:rsidP="00515EE9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ues</w:t>
            </w:r>
            <w:r w:rsidRPr="0096418B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>6:00p-9:30p</w:t>
            </w:r>
          </w:p>
          <w:p w14:paraId="2335EC3F" w14:textId="5213306B" w:rsidR="003B7635" w:rsidRDefault="003B7635" w:rsidP="00515EE9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urs: 6:00p-9:30p</w:t>
            </w:r>
          </w:p>
          <w:p w14:paraId="49FA4BCD" w14:textId="7F649AA9" w:rsidR="003B7635" w:rsidRPr="0096418B" w:rsidRDefault="003B7635" w:rsidP="00515EE9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ri: 9:00a-12:00p</w:t>
            </w:r>
          </w:p>
          <w:p w14:paraId="66B4E455" w14:textId="77777777" w:rsidR="003B7635" w:rsidRPr="0096418B" w:rsidRDefault="003B7635" w:rsidP="00515EE9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Cs/>
                <w:sz w:val="18"/>
                <w:szCs w:val="18"/>
              </w:rPr>
              <w:t> </w:t>
            </w:r>
          </w:p>
          <w:p w14:paraId="44A87A9A" w14:textId="77777777" w:rsidR="003B7635" w:rsidRPr="0096418B" w:rsidRDefault="003B7635" w:rsidP="00515EE9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Virtual (via Upswing):</w:t>
            </w:r>
          </w:p>
          <w:p w14:paraId="298448EA" w14:textId="77777777" w:rsidR="003B7635" w:rsidRDefault="003B7635" w:rsidP="00515EE9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Sat: 10: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Pr="0096418B">
              <w:rPr>
                <w:rFonts w:ascii="Arial" w:hAnsi="Arial" w:cs="Arial"/>
                <w:sz w:val="18"/>
                <w:szCs w:val="18"/>
              </w:rPr>
              <w:t>0a-1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96418B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Pr="0096418B">
              <w:rPr>
                <w:rFonts w:ascii="Arial" w:hAnsi="Arial" w:cs="Arial"/>
                <w:sz w:val="18"/>
                <w:szCs w:val="18"/>
              </w:rPr>
              <w:t>0p</w:t>
            </w:r>
          </w:p>
          <w:p w14:paraId="50AD604D" w14:textId="38864028" w:rsidR="003B7635" w:rsidRDefault="003B7635" w:rsidP="00515EE9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un: </w:t>
            </w:r>
            <w:r w:rsidRPr="0096418B">
              <w:rPr>
                <w:rFonts w:ascii="Arial" w:hAnsi="Arial" w:cs="Arial"/>
                <w:sz w:val="18"/>
                <w:szCs w:val="18"/>
              </w:rPr>
              <w:t>10: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Pr="0096418B">
              <w:rPr>
                <w:rFonts w:ascii="Arial" w:hAnsi="Arial" w:cs="Arial"/>
                <w:sz w:val="18"/>
                <w:szCs w:val="18"/>
              </w:rPr>
              <w:t>0a-1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96418B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Pr="0096418B">
              <w:rPr>
                <w:rFonts w:ascii="Arial" w:hAnsi="Arial" w:cs="Arial"/>
                <w:sz w:val="18"/>
                <w:szCs w:val="18"/>
              </w:rPr>
              <w:t>0p</w:t>
            </w:r>
          </w:p>
          <w:p w14:paraId="70C3B226" w14:textId="26545C04" w:rsidR="003B7635" w:rsidRPr="00414EA1" w:rsidRDefault="003B7635" w:rsidP="00515EE9">
            <w:pPr>
              <w:widowControl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DC11DF" w14:textId="77777777" w:rsidR="003B7635" w:rsidRPr="0096418B" w:rsidRDefault="003B7635" w:rsidP="003B7635">
            <w:pPr>
              <w:widowControl w:val="0"/>
              <w:rPr>
                <w:rFonts w:ascii="Arial" w:hAnsi="Arial" w:cs="Arial"/>
              </w:rPr>
            </w:pPr>
            <w:r w:rsidRPr="0096418B">
              <w:rPr>
                <w:rFonts w:ascii="Arial" w:hAnsi="Arial" w:cs="Arial"/>
                <w:b/>
                <w:bCs/>
                <w:u w:val="single"/>
              </w:rPr>
              <w:t>Schedule</w:t>
            </w:r>
            <w:r w:rsidRPr="0096418B">
              <w:rPr>
                <w:rFonts w:ascii="Arial" w:hAnsi="Arial" w:cs="Arial"/>
                <w:b/>
                <w:bCs/>
              </w:rPr>
              <w:t>:</w:t>
            </w:r>
          </w:p>
          <w:p w14:paraId="3F8A20A4" w14:textId="77777777" w:rsidR="003B7635" w:rsidRPr="0096418B" w:rsidRDefault="003B7635" w:rsidP="003B7635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</w:rPr>
              <w:t>In-person:</w:t>
            </w:r>
          </w:p>
          <w:p w14:paraId="3112FDCB" w14:textId="040B3BC6" w:rsidR="003B7635" w:rsidRPr="0096418B" w:rsidRDefault="003B7635" w:rsidP="003B7635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ues</w:t>
            </w:r>
            <w:r w:rsidRPr="0096418B">
              <w:rPr>
                <w:rFonts w:ascii="Arial" w:hAnsi="Arial" w:cs="Arial"/>
                <w:sz w:val="18"/>
                <w:szCs w:val="18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</w:rPr>
              <w:t>5</w:t>
            </w:r>
            <w:r>
              <w:rPr>
                <w:rFonts w:ascii="Arial" w:hAnsi="Arial" w:cs="Arial"/>
                <w:sz w:val="18"/>
                <w:szCs w:val="18"/>
              </w:rPr>
              <w:t>:00p-</w:t>
            </w:r>
            <w:r>
              <w:rPr>
                <w:rFonts w:ascii="Arial" w:hAnsi="Arial" w:cs="Arial"/>
                <w:sz w:val="18"/>
                <w:szCs w:val="18"/>
              </w:rPr>
              <w:t>8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  <w:r>
              <w:rPr>
                <w:rFonts w:ascii="Arial" w:hAnsi="Arial" w:cs="Arial"/>
                <w:sz w:val="18"/>
                <w:szCs w:val="18"/>
              </w:rPr>
              <w:t>0p</w:t>
            </w:r>
          </w:p>
          <w:p w14:paraId="24D8A928" w14:textId="266EB721" w:rsidR="003B7635" w:rsidRPr="0096418B" w:rsidRDefault="003B7635" w:rsidP="00515EE9">
            <w:pPr>
              <w:widowControl w:val="0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3B7635" w:rsidRPr="00414EA1" w14:paraId="0324BBA1" w14:textId="3228438E" w:rsidTr="003B7635">
        <w:trPr>
          <w:trHeight w:val="5524"/>
          <w:jc w:val="center"/>
        </w:trPr>
        <w:tc>
          <w:tcPr>
            <w:tcW w:w="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7929E4" w14:textId="77777777" w:rsidR="003B7635" w:rsidRPr="00414EA1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414EA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  <w:p w14:paraId="3F174B68" w14:textId="13E86B36" w:rsidR="003B7635" w:rsidRPr="00414EA1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414EA1">
              <w:rPr>
                <w:rFonts w:ascii="Arial" w:hAnsi="Arial" w:cs="Arial"/>
                <w:sz w:val="18"/>
                <w:szCs w:val="18"/>
              </w:rPr>
              <w:t>Calculus 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MATH 1910</w:t>
            </w:r>
            <w:r w:rsidRPr="00414EA1">
              <w:rPr>
                <w:rFonts w:ascii="Arial" w:hAnsi="Arial" w:cs="Arial"/>
                <w:sz w:val="18"/>
                <w:szCs w:val="18"/>
              </w:rPr>
              <w:t>), Intro to Linear Algebra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MATH 3242</w:t>
            </w:r>
            <w:r w:rsidRPr="00414EA1">
              <w:rPr>
                <w:rFonts w:ascii="Arial" w:hAnsi="Arial" w:cs="Arial"/>
                <w:sz w:val="18"/>
                <w:szCs w:val="18"/>
              </w:rPr>
              <w:t>), Differential Equations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MATH 4120</w:t>
            </w:r>
            <w:r w:rsidRPr="00414EA1">
              <w:rPr>
                <w:rFonts w:ascii="Arial" w:hAnsi="Arial" w:cs="Arial"/>
                <w:sz w:val="18"/>
                <w:szCs w:val="18"/>
              </w:rPr>
              <w:t>), Physics I, I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PHYS 2110, 2120</w:t>
            </w:r>
            <w:r w:rsidRPr="00414EA1">
              <w:rPr>
                <w:rFonts w:ascii="Arial" w:hAnsi="Arial" w:cs="Arial"/>
                <w:sz w:val="18"/>
                <w:szCs w:val="18"/>
              </w:rPr>
              <w:t>), Computer Science 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COMP 1900</w:t>
            </w:r>
            <w:r w:rsidRPr="00414EA1">
              <w:rPr>
                <w:rFonts w:ascii="Arial" w:hAnsi="Arial" w:cs="Arial"/>
                <w:sz w:val="18"/>
                <w:szCs w:val="18"/>
              </w:rPr>
              <w:t>), Eng. Problem Solving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NGR 1010</w:t>
            </w:r>
            <w:r w:rsidRPr="00414EA1">
              <w:rPr>
                <w:rFonts w:ascii="Arial" w:hAnsi="Arial" w:cs="Arial"/>
                <w:sz w:val="18"/>
                <w:szCs w:val="18"/>
              </w:rPr>
              <w:t>), Intro to EECE lab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1208</w:t>
            </w:r>
            <w:r w:rsidRPr="00414EA1">
              <w:rPr>
                <w:rFonts w:ascii="Arial" w:hAnsi="Arial" w:cs="Arial"/>
                <w:sz w:val="18"/>
                <w:szCs w:val="18"/>
              </w:rPr>
              <w:t>), Engineering Math Applications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2207</w:t>
            </w:r>
            <w:r w:rsidRPr="00414EA1">
              <w:rPr>
                <w:rFonts w:ascii="Arial" w:hAnsi="Arial" w:cs="Arial"/>
                <w:sz w:val="18"/>
                <w:szCs w:val="18"/>
              </w:rPr>
              <w:t>),</w:t>
            </w:r>
          </w:p>
          <w:p w14:paraId="7BB4AF71" w14:textId="77777777" w:rsidR="003B7635" w:rsidRPr="00414EA1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414EA1">
              <w:rPr>
                <w:rFonts w:ascii="Arial" w:hAnsi="Arial" w:cs="Arial"/>
                <w:sz w:val="18"/>
                <w:szCs w:val="18"/>
              </w:rPr>
              <w:t>Digital Circuit Design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2222</w:t>
            </w:r>
            <w:r w:rsidRPr="00414EA1">
              <w:rPr>
                <w:rFonts w:ascii="Arial" w:hAnsi="Arial" w:cs="Arial"/>
                <w:sz w:val="18"/>
                <w:szCs w:val="18"/>
              </w:rPr>
              <w:t>), Intro to Microprocessors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3270</w:t>
            </w:r>
            <w:r w:rsidRPr="00414EA1">
              <w:rPr>
                <w:rFonts w:ascii="Arial" w:hAnsi="Arial" w:cs="Arial"/>
                <w:sz w:val="18"/>
                <w:szCs w:val="18"/>
              </w:rPr>
              <w:t>),</w:t>
            </w:r>
          </w:p>
          <w:p w14:paraId="7DFAD8AA" w14:textId="0ED13A4F" w:rsidR="003B7635" w:rsidRPr="00414EA1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414EA1">
              <w:rPr>
                <w:rFonts w:ascii="Arial" w:hAnsi="Arial" w:cs="Arial"/>
                <w:sz w:val="18"/>
                <w:szCs w:val="18"/>
              </w:rPr>
              <w:t>Circuit Analysis I, I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2201, 3201</w:t>
            </w:r>
            <w:r w:rsidRPr="00414EA1">
              <w:rPr>
                <w:rFonts w:ascii="Arial" w:hAnsi="Arial" w:cs="Arial"/>
                <w:sz w:val="18"/>
                <w:szCs w:val="18"/>
              </w:rPr>
              <w:t>), Electronics 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3211</w:t>
            </w:r>
            <w:r w:rsidRPr="00414EA1">
              <w:rPr>
                <w:rFonts w:ascii="Arial" w:hAnsi="Arial" w:cs="Arial"/>
                <w:sz w:val="18"/>
                <w:szCs w:val="18"/>
              </w:rPr>
              <w:t>), Signals and Systems 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3203</w:t>
            </w:r>
            <w:r w:rsidRPr="00414EA1">
              <w:rPr>
                <w:rFonts w:ascii="Arial" w:hAnsi="Arial" w:cs="Arial"/>
                <w:sz w:val="18"/>
                <w:szCs w:val="18"/>
              </w:rPr>
              <w:t>), Signals and Systems II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3204</w:t>
            </w:r>
            <w:r w:rsidRPr="00414EA1">
              <w:rPr>
                <w:rFonts w:ascii="Arial" w:hAnsi="Arial" w:cs="Arial"/>
                <w:sz w:val="18"/>
                <w:szCs w:val="18"/>
              </w:rPr>
              <w:t>), Electromagnetic Field Theory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3240</w:t>
            </w:r>
            <w:r w:rsidRPr="00414EA1">
              <w:rPr>
                <w:rFonts w:ascii="Arial" w:hAnsi="Arial" w:cs="Arial"/>
                <w:sz w:val="18"/>
                <w:szCs w:val="18"/>
              </w:rPr>
              <w:t>), Modern Grid with Renewables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4205</w:t>
            </w:r>
            <w:r w:rsidRPr="00414EA1">
              <w:rPr>
                <w:rFonts w:ascii="Arial" w:hAnsi="Arial" w:cs="Arial"/>
                <w:sz w:val="18"/>
                <w:szCs w:val="18"/>
              </w:rPr>
              <w:t>), Probabilistic Systems Analysis (</w:t>
            </w:r>
            <w:r w:rsidRPr="00414EA1">
              <w:rPr>
                <w:rFonts w:ascii="Arial" w:hAnsi="Arial" w:cs="Arial"/>
                <w:b/>
                <w:bCs/>
                <w:sz w:val="18"/>
                <w:szCs w:val="18"/>
              </w:rPr>
              <w:t>EECE 4235</w:t>
            </w:r>
            <w:r w:rsidRPr="00414EA1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4B774BB8" w14:textId="77777777" w:rsidR="003B7635" w:rsidRPr="00414EA1" w:rsidRDefault="003B7635" w:rsidP="009D5F3B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CA4008" w14:textId="77777777" w:rsidR="003B7635" w:rsidRPr="00414EA1" w:rsidRDefault="003B7635" w:rsidP="009D5F3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E58D3C2" w14:textId="3AA0B19A" w:rsidR="003B7635" w:rsidRPr="00414EA1" w:rsidRDefault="003B7635" w:rsidP="009D5F3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2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F0534" w14:textId="77777777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  <w:p w14:paraId="6E29E0E3" w14:textId="26C1C0A1" w:rsidR="003B7635" w:rsidRPr="0096418B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Prep. Math for Eng.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09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ngr. Prob. Solving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alculus I, II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MATH 1910, 192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Physics I &amp; 2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PHYS 2110/2111 &amp; 2120/2121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hemistry I, II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HEM 1110/1111, 1120/1121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Anat./Physiology lab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L 2011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  General Biology I, General Biology II,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L 1110/1111, 1120,1121), 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Intro Biomed Engr.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17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Intro Biomed Engr. Tools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172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xperimental Design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272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ircuit Analysis I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ECE 2201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Biomaterials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473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Medical Measurements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30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ell Biology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L 313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ngineering Communications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L 3603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Medical Physiology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41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Physiological Sys/Modeling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BIOM 37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05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54F75" w14:textId="77777777" w:rsidR="003B7635" w:rsidRPr="0096418B" w:rsidRDefault="003B7635" w:rsidP="00781F36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</w:p>
          <w:p w14:paraId="7A4E1CE7" w14:textId="12664290" w:rsidR="003B7635" w:rsidRPr="00414EA1" w:rsidRDefault="003B7635" w:rsidP="00781F36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Prep. Math for Eng.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09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Engr. Prob. Solving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9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1D25D9" w14:textId="77777777" w:rsidR="003B7635" w:rsidRDefault="003B7635" w:rsidP="009D5F3B">
            <w:pPr>
              <w:widowControl w:val="0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CF7BC6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:</w:t>
            </w:r>
          </w:p>
          <w:p w14:paraId="3B0D8697" w14:textId="6CBB1888" w:rsidR="003B7635" w:rsidRPr="00625E62" w:rsidRDefault="003B7635" w:rsidP="009D5F3B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Engr. Prob. Solving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NGR 10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alculus I, II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, III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MATH 1910, 1920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, 2110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), 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Diff Eq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 xml:space="preserve">MATH </w:t>
            </w:r>
            <w:r w:rsidRPr="00D93E4A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2120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), </w:t>
            </w:r>
            <w:r w:rsidRPr="00D93E4A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Physics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I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, II</w:t>
            </w:r>
            <w:r w:rsidRPr="0096418B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 (</w:t>
            </w:r>
            <w:r w:rsidRPr="0096418B"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PHYS 2110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, 2120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Physical Geology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ESCI 1040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ivil Engr. Analysis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IVL1112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ivil Engr. Visualization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IVL 2101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Approx./Uncertainty in Engineering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IVL 2103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Statics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IVL 2131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Dynamics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MECH 2332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Structural Analysis I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IVL 3121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ivil Engr. Materials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IVL 3137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Civil Engr. Hydraulics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IVL 3180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, Mech. of Materials (</w:t>
            </w:r>
            <w:r>
              <w:rPr>
                <w:rFonts w:ascii="Arial" w:hAnsi="Arial" w:cs="Arial"/>
                <w:b/>
                <w:bCs/>
                <w:sz w:val="18"/>
                <w:szCs w:val="18"/>
                <w:shd w:val="clear" w:color="auto" w:fill="FFFFFF"/>
              </w:rPr>
              <w:t>CIVL 3322</w:t>
            </w: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9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87E660" w14:textId="77777777" w:rsidR="003B7635" w:rsidRDefault="003B7635" w:rsidP="003B7635">
            <w:pPr>
              <w:widowControl w:val="0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CF7BC6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Subjects:</w:t>
            </w:r>
          </w:p>
          <w:p w14:paraId="4DB47773" w14:textId="0E63A320" w:rsidR="003B7635" w:rsidRPr="00CF7BC6" w:rsidRDefault="003B7635" w:rsidP="003B7635">
            <w:pPr>
              <w:widowControl w:val="0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 xml:space="preserve">Various subject and tutors available </w:t>
            </w:r>
          </w:p>
        </w:tc>
      </w:tr>
    </w:tbl>
    <w:p w14:paraId="7F133BB7" w14:textId="287CEBFC" w:rsidR="00143BD3" w:rsidRPr="00414EA1" w:rsidRDefault="00143BD3" w:rsidP="00CF0B5E">
      <w:pPr>
        <w:rPr>
          <w:rFonts w:ascii="Arial" w:hAnsi="Arial" w:cs="Arial"/>
        </w:rPr>
      </w:pPr>
    </w:p>
    <w:sectPr w:rsidR="00143BD3" w:rsidRPr="00414EA1" w:rsidSect="005946AA">
      <w:footerReference w:type="default" r:id="rId7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1110E" w14:textId="77777777" w:rsidR="006857DD" w:rsidRDefault="006857DD" w:rsidP="005946AA">
      <w:r>
        <w:separator/>
      </w:r>
    </w:p>
  </w:endnote>
  <w:endnote w:type="continuationSeparator" w:id="0">
    <w:p w14:paraId="0AA69FF5" w14:textId="77777777" w:rsidR="006857DD" w:rsidRDefault="006857DD" w:rsidP="005946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2E86" w14:textId="409C28EE" w:rsidR="005946AA" w:rsidRDefault="005946AA">
    <w:pPr>
      <w:pStyle w:val="Footer"/>
    </w:pPr>
    <w:r>
      <w:t xml:space="preserve">Updated </w:t>
    </w:r>
    <w:r w:rsidR="00480907">
      <w:t>10</w:t>
    </w:r>
    <w:r w:rsidR="00DE307B">
      <w:t>/</w:t>
    </w:r>
    <w:r w:rsidR="00480907">
      <w:t>17</w:t>
    </w:r>
    <w:r w:rsidR="008C5309">
      <w:t>/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719D3" w14:textId="77777777" w:rsidR="006857DD" w:rsidRDefault="006857DD" w:rsidP="005946AA">
      <w:r>
        <w:separator/>
      </w:r>
    </w:p>
  </w:footnote>
  <w:footnote w:type="continuationSeparator" w:id="0">
    <w:p w14:paraId="6DF92873" w14:textId="77777777" w:rsidR="006857DD" w:rsidRDefault="006857DD" w:rsidP="005946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7QwNDI1MrQ0t7RQ0lEKTi0uzszPAykwrwUAtHF5XSwAAAA="/>
  </w:docVars>
  <w:rsids>
    <w:rsidRoot w:val="005946AA"/>
    <w:rsid w:val="00011B18"/>
    <w:rsid w:val="00052A06"/>
    <w:rsid w:val="000A3158"/>
    <w:rsid w:val="000C77F8"/>
    <w:rsid w:val="001121F0"/>
    <w:rsid w:val="00143BD3"/>
    <w:rsid w:val="00191D23"/>
    <w:rsid w:val="0023434B"/>
    <w:rsid w:val="003B242A"/>
    <w:rsid w:val="003B7635"/>
    <w:rsid w:val="00414EA1"/>
    <w:rsid w:val="00480907"/>
    <w:rsid w:val="0049010E"/>
    <w:rsid w:val="004A39EC"/>
    <w:rsid w:val="004A70C9"/>
    <w:rsid w:val="004C64EE"/>
    <w:rsid w:val="004C7154"/>
    <w:rsid w:val="004E1AE2"/>
    <w:rsid w:val="00515EE9"/>
    <w:rsid w:val="00547DDC"/>
    <w:rsid w:val="005752BD"/>
    <w:rsid w:val="00581399"/>
    <w:rsid w:val="00584A29"/>
    <w:rsid w:val="005946AA"/>
    <w:rsid w:val="005B1A9A"/>
    <w:rsid w:val="005C108A"/>
    <w:rsid w:val="00625E62"/>
    <w:rsid w:val="00654A12"/>
    <w:rsid w:val="006857DD"/>
    <w:rsid w:val="00693740"/>
    <w:rsid w:val="006A0CC6"/>
    <w:rsid w:val="006E748E"/>
    <w:rsid w:val="0071631F"/>
    <w:rsid w:val="00776951"/>
    <w:rsid w:val="00781F36"/>
    <w:rsid w:val="0088130E"/>
    <w:rsid w:val="008C5309"/>
    <w:rsid w:val="0091625E"/>
    <w:rsid w:val="00963A31"/>
    <w:rsid w:val="0096418B"/>
    <w:rsid w:val="009D5F3B"/>
    <w:rsid w:val="009E5F7B"/>
    <w:rsid w:val="00AC2E90"/>
    <w:rsid w:val="00B51AEA"/>
    <w:rsid w:val="00B7103E"/>
    <w:rsid w:val="00B734BC"/>
    <w:rsid w:val="00B770F1"/>
    <w:rsid w:val="00C00D94"/>
    <w:rsid w:val="00C60DCA"/>
    <w:rsid w:val="00C77086"/>
    <w:rsid w:val="00C84953"/>
    <w:rsid w:val="00C9236E"/>
    <w:rsid w:val="00CE7372"/>
    <w:rsid w:val="00CF0B5E"/>
    <w:rsid w:val="00CF7BC6"/>
    <w:rsid w:val="00D34053"/>
    <w:rsid w:val="00D35368"/>
    <w:rsid w:val="00D93E4A"/>
    <w:rsid w:val="00DA6622"/>
    <w:rsid w:val="00DE307B"/>
    <w:rsid w:val="00E51F62"/>
    <w:rsid w:val="00E90F04"/>
    <w:rsid w:val="00FA0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A918C4"/>
  <w15:chartTrackingRefBased/>
  <w15:docId w15:val="{14E803F1-19B0-4C91-A333-CC681B96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46AA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46AA"/>
    <w:pPr>
      <w:spacing w:after="0" w:line="240" w:lineRule="auto"/>
    </w:pPr>
    <w:rPr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946AA"/>
    <w:rPr>
      <w:color w:val="085296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46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46A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946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46A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20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43154-CF53-41D1-9C3B-F14E1B27C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iah Surbrook (msrbrook)</dc:creator>
  <cp:keywords/>
  <dc:description/>
  <cp:lastModifiedBy>Isaiah Surbrook (msrbrook)</cp:lastModifiedBy>
  <cp:revision>5</cp:revision>
  <cp:lastPrinted>2022-10-17T19:54:00Z</cp:lastPrinted>
  <dcterms:created xsi:type="dcterms:W3CDTF">2022-09-28T16:49:00Z</dcterms:created>
  <dcterms:modified xsi:type="dcterms:W3CDTF">2022-10-18T21:23:00Z</dcterms:modified>
</cp:coreProperties>
</file>